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4E1F" w:rsidRPr="003D4E1F" w:rsidRDefault="003D4E1F" w:rsidP="003D4E1F">
      <w:pPr>
        <w:spacing w:after="0"/>
        <w:ind w:left="1440" w:firstLine="720"/>
        <w:jc w:val="center"/>
        <w:rPr>
          <w:rFonts w:cstheme="minorHAnsi"/>
          <w:b/>
          <w:sz w:val="24"/>
          <w:szCs w:val="24"/>
        </w:rPr>
      </w:pPr>
      <w:bookmarkStart w:id="0" w:name="_GoBack"/>
      <w:bookmarkEnd w:id="0"/>
      <w:r w:rsidRPr="00EA1686">
        <w:rPr>
          <w:rFonts w:cstheme="minorHAnsi"/>
          <w:noProof/>
          <w:sz w:val="24"/>
          <w:szCs w:val="24"/>
          <w:lang w:val="tr-TR" w:eastAsia="tr-TR"/>
        </w:rPr>
        <w:drawing>
          <wp:anchor distT="0" distB="0" distL="114300" distR="114300" simplePos="0" relativeHeight="251658240" behindDoc="1" locked="0" layoutInCell="1" allowOverlap="1" wp14:anchorId="507CC0EC" wp14:editId="5D020A9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00150" cy="1211580"/>
            <wp:effectExtent l="0" t="0" r="0" b="7620"/>
            <wp:wrapTight wrapText="bothSides">
              <wp:wrapPolygon edited="0">
                <wp:start x="0" y="0"/>
                <wp:lineTo x="0" y="21396"/>
                <wp:lineTo x="21257" y="21396"/>
                <wp:lineTo x="2125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4E1F">
        <w:rPr>
          <w:rFonts w:cstheme="minorHAnsi"/>
          <w:b/>
          <w:sz w:val="24"/>
          <w:szCs w:val="24"/>
        </w:rPr>
        <w:t>T.C.</w:t>
      </w:r>
    </w:p>
    <w:p w:rsidR="003D4E1F" w:rsidRPr="003D4E1F" w:rsidRDefault="003D4E1F" w:rsidP="003D4E1F">
      <w:pPr>
        <w:spacing w:after="0"/>
        <w:ind w:left="1440" w:firstLine="720"/>
        <w:jc w:val="center"/>
        <w:rPr>
          <w:rFonts w:cstheme="minorHAnsi"/>
          <w:b/>
          <w:sz w:val="24"/>
          <w:szCs w:val="24"/>
        </w:rPr>
      </w:pPr>
      <w:r w:rsidRPr="003D4E1F">
        <w:rPr>
          <w:rFonts w:cstheme="minorHAnsi"/>
          <w:b/>
          <w:sz w:val="24"/>
          <w:szCs w:val="24"/>
        </w:rPr>
        <w:t>GAZİANTEP  ÜNİVERSİTESİ</w:t>
      </w:r>
    </w:p>
    <w:p w:rsidR="003D4E1F" w:rsidRDefault="003D4E1F" w:rsidP="003D4E1F">
      <w:pPr>
        <w:spacing w:after="0"/>
        <w:ind w:left="1440" w:firstLine="720"/>
        <w:jc w:val="center"/>
        <w:rPr>
          <w:rFonts w:cstheme="minorHAnsi"/>
          <w:b/>
          <w:sz w:val="24"/>
          <w:szCs w:val="24"/>
        </w:rPr>
      </w:pPr>
    </w:p>
    <w:p w:rsidR="00EA1686" w:rsidRPr="00EA1686" w:rsidRDefault="003D4E1F" w:rsidP="003D4E1F">
      <w:pPr>
        <w:spacing w:after="0"/>
        <w:ind w:left="1440" w:firstLine="720"/>
        <w:jc w:val="center"/>
        <w:rPr>
          <w:rFonts w:cstheme="minorHAnsi"/>
          <w:b/>
          <w:sz w:val="24"/>
          <w:szCs w:val="24"/>
        </w:rPr>
      </w:pPr>
      <w:r w:rsidRPr="003D4E1F">
        <w:rPr>
          <w:rFonts w:cstheme="minorHAnsi"/>
          <w:b/>
          <w:sz w:val="24"/>
          <w:szCs w:val="24"/>
        </w:rPr>
        <w:t>100/2000 YÖK Doktora Bursu kaps</w:t>
      </w:r>
      <w:r w:rsidR="004636F4">
        <w:rPr>
          <w:rFonts w:cstheme="minorHAnsi"/>
          <w:b/>
          <w:sz w:val="24"/>
          <w:szCs w:val="24"/>
        </w:rPr>
        <w:t>amında 2019</w:t>
      </w:r>
      <w:r>
        <w:rPr>
          <w:rFonts w:cstheme="minorHAnsi"/>
          <w:b/>
          <w:sz w:val="24"/>
          <w:szCs w:val="24"/>
        </w:rPr>
        <w:t>/20</w:t>
      </w:r>
      <w:r w:rsidR="004636F4">
        <w:rPr>
          <w:rFonts w:cstheme="minorHAnsi"/>
          <w:b/>
          <w:sz w:val="24"/>
          <w:szCs w:val="24"/>
        </w:rPr>
        <w:t>20</w:t>
      </w:r>
      <w:r>
        <w:rPr>
          <w:rFonts w:cstheme="minorHAnsi"/>
          <w:b/>
          <w:sz w:val="24"/>
          <w:szCs w:val="24"/>
        </w:rPr>
        <w:t xml:space="preserve"> </w:t>
      </w:r>
      <w:r w:rsidR="004636F4">
        <w:rPr>
          <w:rFonts w:cstheme="minorHAnsi"/>
          <w:b/>
          <w:sz w:val="24"/>
          <w:szCs w:val="24"/>
        </w:rPr>
        <w:t>Bahar</w:t>
      </w:r>
      <w:r>
        <w:rPr>
          <w:rFonts w:cstheme="minorHAnsi"/>
          <w:b/>
          <w:sz w:val="24"/>
          <w:szCs w:val="24"/>
        </w:rPr>
        <w:t xml:space="preserve"> yarıyılı Doktora Programı Başvuru Formu</w:t>
      </w:r>
    </w:p>
    <w:p w:rsidR="003D4E1F" w:rsidRDefault="003D4E1F" w:rsidP="00EA1686">
      <w:pPr>
        <w:spacing w:after="0"/>
        <w:rPr>
          <w:rFonts w:cstheme="minorHAnsi"/>
          <w:b/>
          <w:sz w:val="24"/>
          <w:szCs w:val="24"/>
        </w:rPr>
      </w:pPr>
      <w:r w:rsidRPr="00EA1686">
        <w:rPr>
          <w:rFonts w:cstheme="minorHAnsi"/>
          <w:b/>
          <w:noProof/>
          <w:sz w:val="24"/>
          <w:szCs w:val="24"/>
          <w:lang w:val="tr-TR" w:eastAsia="tr-TR"/>
        </w:rPr>
        <w:drawing>
          <wp:anchor distT="0" distB="0" distL="114300" distR="114300" simplePos="0" relativeHeight="251659264" behindDoc="1" locked="0" layoutInCell="1" allowOverlap="1" wp14:anchorId="2D9AB616" wp14:editId="234828DC">
            <wp:simplePos x="0" y="0"/>
            <wp:positionH relativeFrom="column">
              <wp:posOffset>5575789</wp:posOffset>
            </wp:positionH>
            <wp:positionV relativeFrom="paragraph">
              <wp:posOffset>151340</wp:posOffset>
            </wp:positionV>
            <wp:extent cx="1054100" cy="1211580"/>
            <wp:effectExtent l="0" t="0" r="0" b="7620"/>
            <wp:wrapTight wrapText="bothSides">
              <wp:wrapPolygon edited="0">
                <wp:start x="0" y="0"/>
                <wp:lineTo x="0" y="21396"/>
                <wp:lineTo x="21080" y="21396"/>
                <wp:lineTo x="2108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1686" w:rsidRPr="00EA1686">
        <w:rPr>
          <w:rFonts w:cstheme="minorHAnsi"/>
          <w:b/>
          <w:sz w:val="24"/>
          <w:szCs w:val="24"/>
        </w:rPr>
        <w:t xml:space="preserve"> </w:t>
      </w:r>
      <w:r w:rsidR="00EA1686" w:rsidRPr="00EA1686">
        <w:rPr>
          <w:rFonts w:cstheme="minorHAnsi"/>
          <w:b/>
          <w:sz w:val="24"/>
          <w:szCs w:val="24"/>
        </w:rPr>
        <w:tab/>
      </w:r>
      <w:r w:rsidR="00EA1686" w:rsidRPr="00EA1686">
        <w:rPr>
          <w:rFonts w:cstheme="minorHAnsi"/>
          <w:b/>
          <w:sz w:val="24"/>
          <w:szCs w:val="24"/>
        </w:rPr>
        <w:tab/>
      </w:r>
      <w:r w:rsidR="00EA1686" w:rsidRPr="00EA1686">
        <w:rPr>
          <w:rFonts w:cstheme="minorHAnsi"/>
          <w:b/>
          <w:sz w:val="24"/>
          <w:szCs w:val="24"/>
        </w:rPr>
        <w:tab/>
        <w:t xml:space="preserve">      </w:t>
      </w:r>
      <w:r w:rsidR="00EA1686">
        <w:rPr>
          <w:rFonts w:cstheme="minorHAnsi"/>
          <w:b/>
          <w:sz w:val="24"/>
          <w:szCs w:val="24"/>
        </w:rPr>
        <w:tab/>
        <w:t xml:space="preserve">  </w:t>
      </w:r>
    </w:p>
    <w:p w:rsidR="001B1E85" w:rsidRPr="003D4E1F" w:rsidRDefault="003D4E1F" w:rsidP="003D4E1F">
      <w:pPr>
        <w:tabs>
          <w:tab w:val="left" w:pos="1021"/>
          <w:tab w:val="center" w:pos="4300"/>
        </w:tabs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 xml:space="preserve">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</w:p>
    <w:p w:rsidR="001B1E85" w:rsidRPr="00EA1686" w:rsidRDefault="001B1E85" w:rsidP="00845EAB">
      <w:pPr>
        <w:spacing w:line="240" w:lineRule="auto"/>
        <w:rPr>
          <w:rFonts w:cstheme="minorHAnsi"/>
          <w:b/>
          <w:sz w:val="24"/>
          <w:szCs w:val="24"/>
        </w:rPr>
      </w:pPr>
      <w:r w:rsidRPr="00EA1686">
        <w:rPr>
          <w:rFonts w:cstheme="minorHAnsi"/>
          <w:b/>
          <w:sz w:val="24"/>
          <w:szCs w:val="24"/>
        </w:rPr>
        <w:t>Başvuran Adayın:</w:t>
      </w:r>
      <w:r w:rsidR="00EA1686" w:rsidRPr="00EA1686">
        <w:rPr>
          <w:rFonts w:cstheme="minorHAnsi"/>
          <w:b/>
          <w:sz w:val="24"/>
          <w:szCs w:val="24"/>
        </w:rPr>
        <w:t xml:space="preserve"> </w:t>
      </w:r>
    </w:p>
    <w:p w:rsidR="001B1E85" w:rsidRPr="00EA1686" w:rsidRDefault="001B1E85" w:rsidP="00845EAB">
      <w:pPr>
        <w:spacing w:line="240" w:lineRule="auto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Adı – Soyadı</w:t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 xml:space="preserve"> :</w:t>
      </w:r>
    </w:p>
    <w:p w:rsidR="001B1E85" w:rsidRPr="00EA1686" w:rsidRDefault="001B1E85" w:rsidP="00845EAB">
      <w:pPr>
        <w:spacing w:line="240" w:lineRule="auto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Doğum Tarihi</w:t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  <w:t xml:space="preserve"> :</w:t>
      </w:r>
    </w:p>
    <w:p w:rsidR="001B1E85" w:rsidRPr="00EA1686" w:rsidRDefault="001B1E85" w:rsidP="00845EAB">
      <w:pPr>
        <w:spacing w:line="240" w:lineRule="auto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TC Kimlik Numarası</w:t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  <w:t xml:space="preserve"> :</w:t>
      </w:r>
    </w:p>
    <w:p w:rsidR="001B1E85" w:rsidRPr="00EA1686" w:rsidRDefault="001B1E85" w:rsidP="00845EAB">
      <w:pPr>
        <w:spacing w:line="240" w:lineRule="auto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Başvurduğu Alan</w:t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  <w:t xml:space="preserve"> :</w:t>
      </w:r>
    </w:p>
    <w:p w:rsidR="00EA1686" w:rsidRPr="00EA1686" w:rsidRDefault="001B1E85" w:rsidP="00845EAB">
      <w:pPr>
        <w:spacing w:line="240" w:lineRule="auto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En Son Mezun Olduğu Üniversite/Fakülte/Bölüm</w:t>
      </w:r>
      <w:r w:rsid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 xml:space="preserve"> :</w:t>
      </w:r>
    </w:p>
    <w:p w:rsidR="001B1E85" w:rsidRPr="00EA1686" w:rsidRDefault="001B1E85" w:rsidP="00845EAB">
      <w:pPr>
        <w:spacing w:line="240" w:lineRule="auto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Yabancı Dil Puanı, Türü (YDS, KPDS vb.)</w:t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  <w:t xml:space="preserve"> :</w:t>
      </w:r>
    </w:p>
    <w:p w:rsidR="001B1E85" w:rsidRPr="00EA1686" w:rsidRDefault="001B1E85" w:rsidP="00845EAB">
      <w:pPr>
        <w:spacing w:line="240" w:lineRule="auto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ALES Puanı ve Türü (sayısal vb.)</w:t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  <w:t xml:space="preserve"> :</w:t>
      </w:r>
    </w:p>
    <w:p w:rsidR="001B1E85" w:rsidRPr="00EA1686" w:rsidRDefault="001B1E85" w:rsidP="00845EAB">
      <w:pPr>
        <w:spacing w:line="240" w:lineRule="auto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Lisans Mezuniyet Notu</w:t>
      </w:r>
      <w:r w:rsidR="003D4E1F">
        <w:rPr>
          <w:rFonts w:cstheme="minorHAnsi"/>
          <w:sz w:val="24"/>
          <w:szCs w:val="24"/>
        </w:rPr>
        <w:t xml:space="preserve"> </w:t>
      </w:r>
      <w:r w:rsidR="003D4E1F">
        <w:rPr>
          <w:rFonts w:cstheme="minorHAnsi"/>
          <w:sz w:val="24"/>
          <w:szCs w:val="24"/>
        </w:rPr>
        <w:tab/>
      </w:r>
      <w:r w:rsidR="003D4E1F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  <w:t xml:space="preserve"> : </w:t>
      </w:r>
    </w:p>
    <w:p w:rsidR="001B1E85" w:rsidRPr="00EA1686" w:rsidRDefault="001B1E85" w:rsidP="00845EAB">
      <w:pPr>
        <w:spacing w:line="240" w:lineRule="auto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Yüksek Lisans Mezuniyet Notu</w:t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  <w:t xml:space="preserve"> :</w:t>
      </w:r>
    </w:p>
    <w:p w:rsidR="001B1E85" w:rsidRDefault="001B1E85" w:rsidP="00845EAB">
      <w:pPr>
        <w:spacing w:line="240" w:lineRule="auto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İletişim Bilgileri (Adres, Tel, E-Posta)</w:t>
      </w:r>
      <w:r w:rsidRP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Pr="00EA1686">
        <w:rPr>
          <w:rFonts w:cstheme="minorHAnsi"/>
          <w:sz w:val="24"/>
          <w:szCs w:val="24"/>
        </w:rPr>
        <w:t xml:space="preserve"> :</w:t>
      </w:r>
    </w:p>
    <w:p w:rsidR="00845EAB" w:rsidRDefault="00845EAB" w:rsidP="00845EAB">
      <w:pPr>
        <w:spacing w:line="240" w:lineRule="auto"/>
        <w:rPr>
          <w:rFonts w:cstheme="minorHAnsi"/>
          <w:sz w:val="24"/>
          <w:szCs w:val="24"/>
        </w:rPr>
      </w:pPr>
    </w:p>
    <w:p w:rsidR="00EA1686" w:rsidRPr="00EA1686" w:rsidRDefault="00EA1686" w:rsidP="00845EAB">
      <w:pPr>
        <w:spacing w:after="0" w:line="240" w:lineRule="auto"/>
        <w:rPr>
          <w:rFonts w:cstheme="minorHAnsi"/>
          <w:sz w:val="24"/>
          <w:szCs w:val="24"/>
        </w:rPr>
      </w:pPr>
    </w:p>
    <w:p w:rsidR="00EA1686" w:rsidRPr="00EA1686" w:rsidRDefault="004C7657" w:rsidP="00EA1686">
      <w:pPr>
        <w:spacing w:after="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GAZİANTEP  ÜNİVERSİTESİNE</w:t>
      </w:r>
    </w:p>
    <w:p w:rsidR="00EA1686" w:rsidRPr="00EA1686" w:rsidRDefault="004C7657" w:rsidP="00EA1686">
      <w:pPr>
        <w:spacing w:after="0"/>
        <w:ind w:right="283" w:firstLine="708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Üniversiteniz </w:t>
      </w:r>
      <w:r w:rsidR="00EA1686" w:rsidRPr="00EA1686">
        <w:rPr>
          <w:rFonts w:cstheme="minorHAnsi"/>
          <w:sz w:val="24"/>
          <w:szCs w:val="24"/>
        </w:rPr>
        <w:t>……………………………………………………………………………………………..</w:t>
      </w:r>
      <w:r w:rsidR="00EA1686">
        <w:rPr>
          <w:rFonts w:cstheme="minorHAnsi"/>
          <w:sz w:val="24"/>
          <w:szCs w:val="24"/>
        </w:rPr>
        <w:t xml:space="preserve"> </w:t>
      </w:r>
      <w:r w:rsidR="00EA1686" w:rsidRPr="00EA1686">
        <w:rPr>
          <w:rFonts w:cstheme="minorHAnsi"/>
          <w:sz w:val="24"/>
          <w:szCs w:val="24"/>
        </w:rPr>
        <w:t xml:space="preserve">Anabilim Dalı Doktora programına 100/2000 YÖK Doktora Bursları kapsamında öğrenci olarak kayıt yapmak istiyorum. </w:t>
      </w:r>
      <w:r w:rsidR="00EA1686">
        <w:rPr>
          <w:rFonts w:cstheme="minorHAnsi"/>
          <w:sz w:val="24"/>
          <w:szCs w:val="24"/>
        </w:rPr>
        <w:t>Kabul edilmem durumunda h</w:t>
      </w:r>
      <w:r w:rsidR="00EA1686" w:rsidRPr="00EA1686">
        <w:rPr>
          <w:rFonts w:cstheme="minorHAnsi"/>
          <w:sz w:val="24"/>
          <w:szCs w:val="24"/>
        </w:rPr>
        <w:t>erhangi bir işyerinde (kamu/özel) çalışma</w:t>
      </w:r>
      <w:r w:rsidR="00EA1686">
        <w:rPr>
          <w:rFonts w:cstheme="minorHAnsi"/>
          <w:sz w:val="24"/>
          <w:szCs w:val="24"/>
        </w:rPr>
        <w:t xml:space="preserve">yacağımı </w:t>
      </w:r>
      <w:r w:rsidR="00EA1686" w:rsidRPr="00EA1686">
        <w:rPr>
          <w:rFonts w:cstheme="minorHAnsi"/>
          <w:sz w:val="24"/>
          <w:szCs w:val="24"/>
        </w:rPr>
        <w:t xml:space="preserve">beyan ederim. </w:t>
      </w:r>
    </w:p>
    <w:p w:rsidR="00EA1686" w:rsidRPr="00EA1686" w:rsidRDefault="00EA1686" w:rsidP="00EA1686">
      <w:pPr>
        <w:spacing w:after="0"/>
        <w:ind w:firstLine="708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>Gerekli hususun ya</w:t>
      </w:r>
      <w:r w:rsidR="004636F4">
        <w:rPr>
          <w:rFonts w:cstheme="minorHAnsi"/>
          <w:sz w:val="24"/>
          <w:szCs w:val="24"/>
        </w:rPr>
        <w:t>pılmasını arz ederim. ……/……/2020</w:t>
      </w:r>
    </w:p>
    <w:p w:rsidR="00EA1686" w:rsidRPr="00EA1686" w:rsidRDefault="00EA1686" w:rsidP="00EA1686">
      <w:pPr>
        <w:spacing w:after="0"/>
        <w:ind w:firstLine="708"/>
        <w:rPr>
          <w:rFonts w:cstheme="minorHAnsi"/>
          <w:sz w:val="24"/>
          <w:szCs w:val="24"/>
        </w:rPr>
      </w:pPr>
    </w:p>
    <w:p w:rsidR="00845EAB" w:rsidRPr="00EA1686" w:rsidRDefault="00845EAB" w:rsidP="00845EAB">
      <w:pPr>
        <w:spacing w:after="0"/>
        <w:ind w:firstLine="708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="00EA1686">
        <w:rPr>
          <w:rFonts w:cstheme="minorHAnsi"/>
          <w:sz w:val="24"/>
          <w:szCs w:val="24"/>
        </w:rPr>
        <w:tab/>
      </w:r>
      <w:r w:rsidR="00EA1686" w:rsidRPr="00EA1686">
        <w:rPr>
          <w:rFonts w:cstheme="minorHAnsi"/>
          <w:sz w:val="24"/>
          <w:szCs w:val="24"/>
        </w:rPr>
        <w:t xml:space="preserve">Adayın </w:t>
      </w:r>
      <w:r w:rsidRPr="00EA1686">
        <w:rPr>
          <w:rFonts w:cstheme="minorHAnsi"/>
          <w:sz w:val="24"/>
          <w:szCs w:val="24"/>
        </w:rPr>
        <w:t xml:space="preserve">Adı-Soyadı </w:t>
      </w:r>
    </w:p>
    <w:p w:rsidR="00845EAB" w:rsidRPr="00EA1686" w:rsidRDefault="00845EAB" w:rsidP="00845EAB">
      <w:pPr>
        <w:spacing w:after="0"/>
        <w:ind w:firstLine="708"/>
        <w:jc w:val="center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                   İmzası</w:t>
      </w:r>
    </w:p>
    <w:p w:rsidR="00845EAB" w:rsidRDefault="00845EAB" w:rsidP="00845EAB">
      <w:pPr>
        <w:spacing w:after="0"/>
        <w:ind w:firstLine="708"/>
        <w:rPr>
          <w:rFonts w:cstheme="minorHAnsi"/>
          <w:b/>
          <w:sz w:val="24"/>
          <w:szCs w:val="24"/>
        </w:rPr>
      </w:pPr>
    </w:p>
    <w:p w:rsidR="00845EAB" w:rsidRPr="00EA1686" w:rsidRDefault="00845EAB" w:rsidP="00845EAB">
      <w:pPr>
        <w:spacing w:after="0"/>
        <w:ind w:firstLine="708"/>
        <w:rPr>
          <w:rFonts w:cstheme="minorHAnsi"/>
          <w:b/>
          <w:sz w:val="24"/>
          <w:szCs w:val="24"/>
        </w:rPr>
      </w:pPr>
    </w:p>
    <w:p w:rsidR="00EA1686" w:rsidRPr="00EA1686" w:rsidRDefault="00EA1686" w:rsidP="00EA1686">
      <w:pPr>
        <w:spacing w:after="0"/>
        <w:jc w:val="center"/>
        <w:rPr>
          <w:rFonts w:cstheme="minorHAnsi"/>
          <w:b/>
          <w:sz w:val="24"/>
          <w:szCs w:val="24"/>
        </w:rPr>
      </w:pPr>
      <w:r w:rsidRPr="00EA1686">
        <w:rPr>
          <w:rFonts w:cstheme="minorHAnsi"/>
          <w:b/>
          <w:sz w:val="24"/>
          <w:szCs w:val="24"/>
        </w:rPr>
        <w:t>TAAHHÜTNAME</w:t>
      </w:r>
    </w:p>
    <w:p w:rsidR="00EA1686" w:rsidRPr="00EA1686" w:rsidRDefault="00EA1686" w:rsidP="004636F4">
      <w:pPr>
        <w:spacing w:after="0"/>
        <w:jc w:val="both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 xml:space="preserve">Yukarıdaki bilgilerimin ve </w:t>
      </w:r>
      <w:r>
        <w:rPr>
          <w:rFonts w:cstheme="minorHAnsi"/>
          <w:sz w:val="24"/>
          <w:szCs w:val="24"/>
        </w:rPr>
        <w:t>teslim ettiğim</w:t>
      </w:r>
      <w:r w:rsidRPr="00EA1686">
        <w:rPr>
          <w:rFonts w:cstheme="minorHAnsi"/>
          <w:sz w:val="24"/>
          <w:szCs w:val="24"/>
        </w:rPr>
        <w:t xml:space="preserve"> belgelerimin doğru olduğunu, 100/2000 </w:t>
      </w:r>
      <w:r>
        <w:rPr>
          <w:rFonts w:cstheme="minorHAnsi"/>
          <w:sz w:val="24"/>
          <w:szCs w:val="24"/>
        </w:rPr>
        <w:t xml:space="preserve">YÖK Doktora Bursuna </w:t>
      </w:r>
      <w:r w:rsidRPr="00EA1686">
        <w:rPr>
          <w:rFonts w:cstheme="minorHAnsi"/>
          <w:sz w:val="24"/>
          <w:szCs w:val="24"/>
        </w:rPr>
        <w:t xml:space="preserve">kabul </w:t>
      </w:r>
      <w:r>
        <w:rPr>
          <w:rFonts w:cstheme="minorHAnsi"/>
          <w:sz w:val="24"/>
          <w:szCs w:val="24"/>
        </w:rPr>
        <w:t>edildiğim taktirde</w:t>
      </w:r>
      <w:r w:rsidRPr="00EA1686">
        <w:rPr>
          <w:rFonts w:cstheme="minorHAnsi"/>
          <w:sz w:val="24"/>
          <w:szCs w:val="24"/>
        </w:rPr>
        <w:t xml:space="preserve"> Yükseköğretim Kurulu tarafından doktora programlarına kayıtlı öğrencilere verilecek B</w:t>
      </w:r>
      <w:r>
        <w:rPr>
          <w:rFonts w:cstheme="minorHAnsi"/>
          <w:sz w:val="24"/>
          <w:szCs w:val="24"/>
        </w:rPr>
        <w:t>urslara İlişkin Usul ve Esaslar ile</w:t>
      </w:r>
      <w:r w:rsidRPr="00EA168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Gaziantep Üniversitesi</w:t>
      </w:r>
      <w:r w:rsidRPr="00EA1686">
        <w:rPr>
          <w:rFonts w:cstheme="minorHAnsi"/>
          <w:sz w:val="24"/>
          <w:szCs w:val="24"/>
        </w:rPr>
        <w:t xml:space="preserve"> Lisansüstü Eğitim ve Öğretim Yönetmeliği ve ilgili senato esaslarına uygun olarak doktora tez çalışması ya</w:t>
      </w:r>
      <w:r w:rsidR="004636F4">
        <w:rPr>
          <w:rFonts w:cstheme="minorHAnsi"/>
          <w:sz w:val="24"/>
          <w:szCs w:val="24"/>
        </w:rPr>
        <w:t>pmayı kabul ediyorum. ……/……/2020</w:t>
      </w:r>
      <w:r w:rsidRPr="00EA1686">
        <w:rPr>
          <w:rFonts w:cstheme="minorHAnsi"/>
          <w:sz w:val="24"/>
          <w:szCs w:val="24"/>
        </w:rPr>
        <w:t xml:space="preserve">                                                                                                 </w:t>
      </w:r>
      <w:r w:rsidR="003D4E1F">
        <w:rPr>
          <w:rFonts w:cstheme="minorHAnsi"/>
          <w:sz w:val="24"/>
          <w:szCs w:val="24"/>
        </w:rPr>
        <w:t>Adayın</w:t>
      </w:r>
      <w:r w:rsidRPr="00EA1686">
        <w:rPr>
          <w:rFonts w:cstheme="minorHAnsi"/>
          <w:sz w:val="24"/>
          <w:szCs w:val="24"/>
        </w:rPr>
        <w:t xml:space="preserve"> Adı-Soyadı </w:t>
      </w:r>
    </w:p>
    <w:p w:rsidR="001B1E85" w:rsidRPr="00EA1686" w:rsidRDefault="00EA1686" w:rsidP="00EA1686">
      <w:pPr>
        <w:spacing w:after="0"/>
        <w:ind w:firstLine="708"/>
        <w:jc w:val="center"/>
        <w:rPr>
          <w:rFonts w:cstheme="minorHAnsi"/>
          <w:sz w:val="24"/>
          <w:szCs w:val="24"/>
        </w:rPr>
      </w:pPr>
      <w:r w:rsidRPr="00EA1686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                   İmzası</w:t>
      </w:r>
    </w:p>
    <w:p w:rsidR="001B1E85" w:rsidRPr="00EA1686" w:rsidRDefault="001B1E85">
      <w:pPr>
        <w:rPr>
          <w:rFonts w:cstheme="minorHAnsi"/>
          <w:sz w:val="24"/>
          <w:szCs w:val="24"/>
        </w:rPr>
      </w:pPr>
    </w:p>
    <w:sectPr w:rsidR="001B1E85" w:rsidRPr="00EA1686" w:rsidSect="00EA1686"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mirrorMargins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rQ0Njc1MzA3MbJU0lEKTi0uzszPAykwrAUAoX4WViwAAAA="/>
  </w:docVars>
  <w:rsids>
    <w:rsidRoot w:val="003D0CAB"/>
    <w:rsid w:val="000319BF"/>
    <w:rsid w:val="001B1E85"/>
    <w:rsid w:val="003D0CAB"/>
    <w:rsid w:val="003D4E1F"/>
    <w:rsid w:val="004636F4"/>
    <w:rsid w:val="004C7657"/>
    <w:rsid w:val="00845EAB"/>
    <w:rsid w:val="00AF6E88"/>
    <w:rsid w:val="00EA1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845E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45EAB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845E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45E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opc</dc:creator>
  <cp:lastModifiedBy>dell</cp:lastModifiedBy>
  <cp:revision>2</cp:revision>
  <cp:lastPrinted>2017-07-27T21:43:00Z</cp:lastPrinted>
  <dcterms:created xsi:type="dcterms:W3CDTF">2020-02-17T18:43:00Z</dcterms:created>
  <dcterms:modified xsi:type="dcterms:W3CDTF">2020-02-17T18:43:00Z</dcterms:modified>
</cp:coreProperties>
</file>